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6.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7.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e’ necessario una prova di Erboristeria a DC 12 + fattore di rarità della pianta.</w:t>
      </w:r>
      <w:r>
        <w:br w:type="textWrapping"/>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e’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e’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n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o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e’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numId w:val="1032"/>
          <w:ilvl w:val="0"/>
        </w:numPr>
      </w:pPr>
      <w:r>
        <w:rPr>
          <w:b/>
        </w:rPr>
        <w:t xml:space="preserve">Tups prende l’Ablita’ Occhio di Falco</w:t>
      </w:r>
      <w:r>
        <w:t xml:space="preserve">.</w:t>
      </w:r>
    </w:p>
    <w:p>
      <w:pPr>
        <w:numPr>
          <w:numId w:val="1000"/>
          <w:ilvl w:val="0"/>
        </w:numPr>
      </w:pPr>
      <w:r>
        <w:t xml:space="preserve">Se deve tirare una freccia ad un orchetto entro 15 m non ha penalita’, se l’orchetto e’ tra 15 e 30 metri non ha penalita’, se e’ tra 30 e 45 metri ha -2d6 al colpire. Oltre non puo’ tirare.</w:t>
      </w:r>
    </w:p>
    <w:p>
      <w:pPr>
        <w:numPr>
          <w:numId w:val="1032"/>
          <w:ilvl w:val="0"/>
        </w:numPr>
      </w:pPr>
      <w:r>
        <w:rPr>
          <w:b/>
        </w:rPr>
        <w:t xml:space="preserve">Tups prende l’Ablita’ Occhio di Falco una seconda volta</w:t>
      </w:r>
      <w:r>
        <w:t xml:space="preserve">.</w:t>
      </w:r>
    </w:p>
    <w:p>
      <w:pPr>
        <w:numPr>
          <w:numId w:val="1000"/>
          <w:ilvl w:val="0"/>
        </w:numPr>
      </w:pPr>
      <w:r>
        <w:t xml:space="preserve">Se deve tirare una freccia ad un orchetto entro 15 m non ha penalita’, se l’orchetto e’ tra 15 e 30 metri non ha penalita’, se e’ tra 30 e 45 metri ha -1d6 al colpire. Oltre non puo’ tirare.</w:t>
      </w:r>
    </w:p>
    <w:p>
      <w:pPr>
        <w:numPr>
          <w:numId w:val="1032"/>
          <w:ilvl w:val="0"/>
        </w:numPr>
      </w:pPr>
      <w:r>
        <w:rPr>
          <w:b/>
        </w:rPr>
        <w:t xml:space="preserve">Tups prende l’Ablita’ Occhio di Falco una terza volta</w:t>
      </w:r>
      <w:r>
        <w:t xml:space="preserve">.</w:t>
      </w:r>
    </w:p>
    <w:p>
      <w:pPr>
        <w:numPr>
          <w:numId w:val="1000"/>
          <w:ilvl w:val="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u"/>
      <w:r>
        <w:t xml:space="preserve">Stai giu’!</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e’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e’ per metà Energia Positiva e per metà Fuoco, mentre il Vuoto e’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 si considera che il risultato del Tiro Salvezza di chi lo indossa sia il risultato anche del Tiro Salvezza dell’oggetto.</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e’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e’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crobatica a DC 20 per riuscire a caricare o correre, comunque percorrendo solo la metà della distanza.</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1.5 +5</w:t>
      </w:r>
    </w:p>
    <w:p>
      <w:pPr>
        <w:numPr>
          <w:numId w:val="1080"/>
          <w:ilvl w:val="0"/>
        </w:numPr>
      </w:pPr>
      <w:r>
        <w:t xml:space="preserve">Grandi: Carico Normale = Carico Normale x3 +5</w:t>
      </w:r>
    </w:p>
    <w:p>
      <w:pPr>
        <w:numPr>
          <w:numId w:val="1080"/>
          <w:ilvl w:val="0"/>
        </w:numPr>
      </w:pPr>
      <w:r>
        <w:t xml:space="preserve">Enormi: Carico Normale = Carico Normale x6 +5</w:t>
      </w:r>
    </w:p>
    <w:p>
      <w:pPr>
        <w:numPr>
          <w:numId w:val="1080"/>
          <w:ilvl w:val="0"/>
        </w:numPr>
      </w:pPr>
      <w:r>
        <w:t xml:space="preserve">Mastodontica: Carico Normale = Carico Normale x12 +5</w:t>
      </w:r>
    </w:p>
    <w:p>
      <w:pPr>
        <w:numPr>
          <w:numId w:val="1080"/>
          <w:ilvl w:val="0"/>
        </w:numPr>
      </w:pPr>
      <w:r>
        <w:t xml:space="preserve">Colossale: Carico Normale = Carico Normale x24 +5</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3"/>
          <w:ilvl w:val="0"/>
        </w:numPr>
      </w:pPr>
      <w:r>
        <w:t xml:space="preserve">Non devi salvare il culo ai personaggi. Non sei il loro amico ne il loro nemico. Il tuo ruolo e’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man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e’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riceve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e’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tale-dellacqua"/>
      <w:r>
        <w:t xml:space="preserve">Piano Elemetale dell’Acqua</w:t>
      </w:r>
      <w:bookmarkEnd w:id="85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tale-dellaria"/>
      <w:r>
        <w:t xml:space="preserve">Piano Eleme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tale-del-fuoco"/>
      <w:r>
        <w:t xml:space="preserve">Piano Eleme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tale-della-terra"/>
      <w:r>
        <w:t xml:space="preserve">Piano Eleme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8T06:31:30Z</dcterms:created>
  <dcterms:modified xsi:type="dcterms:W3CDTF">2021-05-28T06:31:30Z</dcterms:modified>
</cp:coreProperties>
</file>